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75D1C709" w:rsidR="00F875E6" w:rsidRDefault="00143085">
      <w:r>
        <w:t xml:space="preserve">, Medicare, and other government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IV. Third-Party Payment Systems: a) Healthcare System Reimbursement: Evaluate third-party payer models for the impacts they present on healthcare system reimbursement. b) Reporting Requirements: Analyze the reporting guidelines of third-party payer payment systems. What opportunities and challenges do they present for healthcare leaders in meeting reporting requirements? c) Compliance Standards and Financial Principles: 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V. Operational and Strategic Planning in Healthcare: a) Pay-For-Performance Incentives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50AB"/>
    <w:rsid w:val="0012148B"/>
    <w:rsid w:val="001415BC"/>
    <w:rsid w:val="00143085"/>
    <w:rsid w:val="001A17D2"/>
    <w:rsid w:val="001F4D6D"/>
    <w:rsid w:val="00270496"/>
    <w:rsid w:val="00291C84"/>
    <w:rsid w:val="0030218E"/>
    <w:rsid w:val="00315A28"/>
    <w:rsid w:val="003D76E3"/>
    <w:rsid w:val="004232AB"/>
    <w:rsid w:val="00497A20"/>
    <w:rsid w:val="004F5A2A"/>
    <w:rsid w:val="0063120E"/>
    <w:rsid w:val="00704A50"/>
    <w:rsid w:val="00727AC3"/>
    <w:rsid w:val="00742684"/>
    <w:rsid w:val="00794C00"/>
    <w:rsid w:val="007C04A4"/>
    <w:rsid w:val="00833ACF"/>
    <w:rsid w:val="00850F5F"/>
    <w:rsid w:val="00964E27"/>
    <w:rsid w:val="009E1055"/>
    <w:rsid w:val="00A70795"/>
    <w:rsid w:val="00A90E99"/>
    <w:rsid w:val="00B453A9"/>
    <w:rsid w:val="00C03939"/>
    <w:rsid w:val="00C5714B"/>
    <w:rsid w:val="00D42872"/>
    <w:rsid w:val="00E767A4"/>
    <w:rsid w:val="00F552DF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5:45:00Z</dcterms:created>
  <dcterms:modified xsi:type="dcterms:W3CDTF">2021-11-19T05:45:00Z</dcterms:modified>
</cp:coreProperties>
</file>